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ogo</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Togo received a score of 6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Togo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ogo received a score of</w:t>
      </w:r>
      <w:r>
        <w:t xml:space="preserve"> </w:t>
      </w:r>
      <w:r>
        <w:rPr>
          <w:bCs/>
          <w:b/>
        </w:rPr>
        <w:t xml:space="preserve">63.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Togo received a score of 8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Togo received a score of 34.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Togo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Togo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Togo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Togo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Togo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Togo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Togo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Togo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Togo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Togo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Togo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Togo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Togo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Togo%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Togo%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Togo%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Togo%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Togo%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Togo%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Togo%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Togo%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Togo%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Togo%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Togo%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Togo%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Togo%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Togo%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Togo%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Togo%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Togo%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1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2006, 2011, 2015,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6, 1998, 2000, 2006, 2010, 2013,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59:02Z</dcterms:created>
  <dcterms:modified xsi:type="dcterms:W3CDTF">2024-03-19T13:5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Togo Country Report</vt:lpwstr>
  </property>
</Properties>
</file>